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2137" w:rsidRPr="005246F6" w:rsidRDefault="00E22E2C" w:rsidP="0018521B">
      <w:r>
        <w:rPr>
          <w:noProof/>
        </w:rPr>
        <mc:AlternateContent>
          <mc:Choice Requires="wps">
            <w:drawing>
              <wp:anchor distT="0" distB="0" distL="114300" distR="114300" simplePos="0" relativeHeight="251659263" behindDoc="1" locked="0" layoutInCell="1" allowOverlap="1">
                <wp:simplePos x="0" y="0"/>
                <wp:positionH relativeFrom="column">
                  <wp:posOffset>-161925</wp:posOffset>
                </wp:positionH>
                <wp:positionV relativeFrom="paragraph">
                  <wp:posOffset>47625</wp:posOffset>
                </wp:positionV>
                <wp:extent cx="7132320" cy="9509760"/>
                <wp:effectExtent l="0" t="0" r="11430" b="15240"/>
                <wp:wrapNone/>
                <wp:docPr id="5" name="Rectangle 5"/>
                <wp:cNvGraphicFramePr/>
                <a:graphic xmlns:a="http://schemas.openxmlformats.org/drawingml/2006/main">
                  <a:graphicData uri="http://schemas.microsoft.com/office/word/2010/wordprocessingShape">
                    <wps:wsp>
                      <wps:cNvSpPr/>
                      <wps:spPr>
                        <a:xfrm>
                          <a:off x="0" y="0"/>
                          <a:ext cx="7132320" cy="9509760"/>
                        </a:xfrm>
                        <a:prstGeom prst="rect">
                          <a:avLst/>
                        </a:prstGeom>
                        <a:solidFill>
                          <a:srgbClr val="F3E6D9"/>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CE20FE" id="Rectangle 5" o:spid="_x0000_s1026" style="position:absolute;margin-left:-12.75pt;margin-top:3.75pt;width:561.6pt;height:748.8pt;z-index:-251657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" fillcolor="#f3e6d9" strokecolor="#b3a539 [1604]" strokeweight="1p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7740"/>
      </w:tblGrid>
      <w:tr w:rsidR="00931E66" w:rsidRPr="005246F6" w:rsidTr="00C87B75">
        <w:trPr>
          <w:trHeight w:val="1943"/>
        </w:trPr>
        <w:tc>
          <w:tcPr>
            <w:tcW w:w="10800" w:type="dxa"/>
            <w:gridSpan w:val="2"/>
          </w:tcPr>
          <w:p w:rsidR="00931E66" w:rsidRDefault="00931E66" w:rsidP="00E8582F">
            <w:pPr>
              <w:spacing w:before="120"/>
              <w:ind w:left="615"/>
              <w:rPr>
                <w:color w:val="141923" w:themeColor="accent3" w:themeShade="40"/>
              </w:rPr>
            </w:pPr>
            <w:r>
              <w:rPr>
                <w:noProof/>
              </w:rPr>
              <w:drawing>
                <wp:anchor distT="0" distB="0" distL="114300" distR="114300" simplePos="0" relativeHeight="251664383" behindDoc="1" locked="0" layoutInCell="1" allowOverlap="1">
                  <wp:simplePos x="0" y="0"/>
                  <wp:positionH relativeFrom="column">
                    <wp:posOffset>-20955</wp:posOffset>
                  </wp:positionH>
                  <wp:positionV relativeFrom="paragraph">
                    <wp:posOffset>29210</wp:posOffset>
                  </wp:positionV>
                  <wp:extent cx="6808858" cy="2200275"/>
                  <wp:effectExtent l="0" t="0" r="0" b="0"/>
                  <wp:wrapNone/>
                  <wp:docPr id="2" name="Picture 2" descr="C:\Users\howardca\AppData\Local\Microsoft\Windows\INetCache\Content.Word\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wardca\AppData\Local\Microsoft\Windows\INetCache\Content.Word\header.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5" r="501"/>
                          <a:stretch/>
                        </pic:blipFill>
                        <pic:spPr bwMode="auto">
                          <a:xfrm flipH="1">
                            <a:off x="0" y="0"/>
                            <a:ext cx="6808858" cy="2200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31E66" w:rsidRPr="003545A1" w:rsidRDefault="00931E66" w:rsidP="00E8582F">
            <w:pPr>
              <w:spacing w:before="120"/>
              <w:ind w:left="615"/>
              <w:rPr>
                <w:b/>
                <w:color w:val="141923" w:themeColor="accent3" w:themeShade="40"/>
                <w:sz w:val="48"/>
              </w:rPr>
            </w:pPr>
            <w:r w:rsidRPr="003545A1">
              <w:rPr>
                <w:b/>
                <w:color w:val="141923" w:themeColor="accent3" w:themeShade="40"/>
                <w:sz w:val="48"/>
              </w:rPr>
              <w:t xml:space="preserve">Montgomery Cup </w:t>
            </w:r>
          </w:p>
          <w:p w:rsidR="00931E66" w:rsidRPr="003545A1" w:rsidRDefault="00931E66" w:rsidP="00E8582F">
            <w:pPr>
              <w:spacing w:before="120"/>
              <w:ind w:left="615"/>
              <w:rPr>
                <w:b/>
                <w:color w:val="141923" w:themeColor="accent3" w:themeShade="40"/>
                <w:sz w:val="44"/>
              </w:rPr>
            </w:pPr>
            <w:r w:rsidRPr="003545A1">
              <w:rPr>
                <w:b/>
                <w:color w:val="141923" w:themeColor="accent3" w:themeShade="40"/>
                <w:sz w:val="44"/>
              </w:rPr>
              <w:t>Email Newsletter</w:t>
            </w:r>
          </w:p>
          <w:p w:rsidR="00BF6F34" w:rsidRPr="003545A1" w:rsidRDefault="00BF6F34" w:rsidP="00BF6F34">
            <w:pPr>
              <w:pStyle w:val="Subtitle"/>
              <w:spacing w:line="240" w:lineRule="auto"/>
              <w:ind w:left="72" w:firstLine="720"/>
              <w:jc w:val="both"/>
              <w:rPr>
                <w:b/>
                <w:color w:val="141923" w:themeColor="accent3" w:themeShade="40"/>
                <w:sz w:val="26"/>
              </w:rPr>
            </w:pPr>
          </w:p>
          <w:p w:rsidR="00BF6F34" w:rsidRPr="003545A1" w:rsidRDefault="00BF6F34" w:rsidP="00BF6F34">
            <w:pPr>
              <w:pStyle w:val="Subtitle"/>
              <w:spacing w:after="160"/>
              <w:ind w:left="75" w:firstLine="720"/>
              <w:jc w:val="both"/>
              <w:rPr>
                <w:sz w:val="28"/>
              </w:rPr>
            </w:pPr>
            <w:r w:rsidRPr="003545A1">
              <w:rPr>
                <w:b/>
                <w:color w:val="141923" w:themeColor="accent3" w:themeShade="40"/>
                <w:sz w:val="28"/>
              </w:rPr>
              <w:t>April 2020</w:t>
            </w:r>
          </w:p>
          <w:p w:rsidR="00E22E2C" w:rsidRDefault="00E22E2C" w:rsidP="00E22E2C"/>
          <w:p w:rsidR="00E22E2C" w:rsidRPr="00E22E2C" w:rsidRDefault="00E22E2C" w:rsidP="00E22E2C"/>
          <w:p w:rsidR="00931E66" w:rsidRPr="005246F6" w:rsidRDefault="00931E66" w:rsidP="00BF6F34"/>
        </w:tc>
      </w:tr>
      <w:tr w:rsidR="00DB1546" w:rsidRPr="005246F6" w:rsidTr="00E8582F">
        <w:trPr>
          <w:trHeight w:val="720"/>
        </w:trPr>
        <w:tc>
          <w:tcPr>
            <w:tcW w:w="10800" w:type="dxa"/>
            <w:gridSpan w:val="2"/>
            <w:vAlign w:val="center"/>
          </w:tcPr>
          <w:p w:rsidR="00DB1546" w:rsidRPr="005246F6" w:rsidRDefault="00931E66" w:rsidP="003545A1">
            <w:pPr>
              <w:pStyle w:val="Heading1"/>
              <w:spacing w:before="240" w:after="120"/>
              <w:ind w:left="3226"/>
              <w:outlineLvl w:val="0"/>
              <w:rPr>
                <w:noProof w:val="0"/>
                <w:color w:val="auto"/>
                <w:sz w:val="22"/>
                <w:szCs w:val="22"/>
              </w:rPr>
            </w:pPr>
            <w:r w:rsidRPr="00E22E2C">
              <w:rPr>
                <w:sz w:val="36"/>
              </w:rPr>
              <w:t>Staying in touch with our customers</w:t>
            </w:r>
          </w:p>
        </w:tc>
      </w:tr>
      <w:tr w:rsidR="00207188" w:rsidRPr="005246F6" w:rsidTr="00931E66">
        <w:trPr>
          <w:trHeight w:val="720"/>
        </w:trPr>
        <w:tc>
          <w:tcPr>
            <w:tcW w:w="3060" w:type="dxa"/>
          </w:tcPr>
          <w:p w:rsidR="00BF6F34" w:rsidRDefault="003545A1" w:rsidP="00931E66">
            <w:pPr>
              <w:pStyle w:val="Quote"/>
              <w:spacing w:before="60" w:after="160"/>
            </w:pPr>
            <w:r>
              <w:rPr>
                <w:noProof/>
              </w:rPr>
              <mc:AlternateContent>
                <mc:Choice Requires="wps">
                  <w:drawing>
                    <wp:anchor distT="0" distB="0" distL="114300" distR="114300" simplePos="0" relativeHeight="251665407" behindDoc="0" locked="0" layoutInCell="1" allowOverlap="1">
                      <wp:simplePos x="0" y="0"/>
                      <wp:positionH relativeFrom="column">
                        <wp:posOffset>-1905</wp:posOffset>
                      </wp:positionH>
                      <wp:positionV relativeFrom="paragraph">
                        <wp:posOffset>119379</wp:posOffset>
                      </wp:positionV>
                      <wp:extent cx="1790700" cy="1666875"/>
                      <wp:effectExtent l="114300" t="114300" r="133350" b="142875"/>
                      <wp:wrapNone/>
                      <wp:docPr id="45" name="Rectangle 45"/>
                      <wp:cNvGraphicFramePr/>
                      <a:graphic xmlns:a="http://schemas.openxmlformats.org/drawingml/2006/main">
                        <a:graphicData uri="http://schemas.microsoft.com/office/word/2010/wordprocessingShape">
                          <wps:wsp>
                            <wps:cNvSpPr/>
                            <wps:spPr>
                              <a:xfrm>
                                <a:off x="0" y="0"/>
                                <a:ext cx="1790700" cy="1666875"/>
                              </a:xfrm>
                              <a:prstGeom prst="rect">
                                <a:avLst/>
                              </a:prstGeom>
                              <a:solidFill>
                                <a:schemeClr val="bg2">
                                  <a:lumMod val="90000"/>
                                </a:schemeClr>
                              </a:solidFill>
                              <a:effectLst>
                                <a:glow rad="1016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rsidR="003545A1" w:rsidRPr="003545A1" w:rsidRDefault="003545A1" w:rsidP="003545A1">
                                  <w:pPr>
                                    <w:pStyle w:val="Heading4"/>
                                    <w:spacing w:before="0" w:line="240" w:lineRule="auto"/>
                                    <w:rPr>
                                      <w:sz w:val="28"/>
                                    </w:rPr>
                                  </w:pPr>
                                  <w:r>
                                    <w:rPr>
                                      <w:sz w:val="28"/>
                                    </w:rPr>
                                    <w:t>Food For Thought</w:t>
                                  </w:r>
                                </w:p>
                                <w:p w:rsidR="003545A1" w:rsidRDefault="003545A1" w:rsidP="003545A1">
                                  <w:pPr>
                                    <w:pStyle w:val="Quote"/>
                                    <w:spacing w:before="60" w:after="160"/>
                                  </w:pPr>
                                  <w:r>
                                    <w:t xml:space="preserve"> </w:t>
                                  </w:r>
                                  <w:r>
                                    <w:t>“The best way to find yourself is to lose yourself in the service of others.”</w:t>
                                  </w:r>
                                </w:p>
                                <w:p w:rsidR="003545A1" w:rsidRDefault="003545A1" w:rsidP="003545A1">
                                  <w:pPr>
                                    <w:pStyle w:val="Quote"/>
                                    <w:spacing w:before="60" w:after="160"/>
                                  </w:pPr>
                                  <w:r>
                                    <w:t xml:space="preserve">         ~Mahatma Gandhi</w:t>
                                  </w:r>
                                </w:p>
                                <w:p w:rsidR="003545A1" w:rsidRDefault="003545A1" w:rsidP="003545A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5" o:spid="_x0000_s1026" style="position:absolute;margin-left:-.15pt;margin-top:9.4pt;width:141pt;height:131.25pt;z-index:2516654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" fillcolor="#ddd8c2 [2894]" strokecolor="#b3a539 [1604]" strokeweight="1pt">
                      <v:textbox>
                        <w:txbxContent>
                          <w:p w:rsidR="003545A1" w:rsidRPr="003545A1" w:rsidRDefault="003545A1" w:rsidP="003545A1">
                            <w:pPr>
                              <w:pStyle w:val="Heading4"/>
                              <w:spacing w:before="0" w:line="240" w:lineRule="auto"/>
                              <w:rPr>
                                <w:sz w:val="28"/>
                              </w:rPr>
                            </w:pPr>
                            <w:r>
                              <w:rPr>
                                <w:sz w:val="28"/>
                              </w:rPr>
                              <w:t>Food For Thought</w:t>
                            </w:r>
                          </w:p>
                          <w:p w:rsidR="003545A1" w:rsidRDefault="003545A1" w:rsidP="003545A1">
                            <w:pPr>
                              <w:pStyle w:val="Quote"/>
                              <w:spacing w:before="60" w:after="160"/>
                            </w:pPr>
                            <w:r>
                              <w:t xml:space="preserve"> </w:t>
                            </w:r>
                            <w:r>
                              <w:t>“The best way to find yourself is to lose yourself in the service of others.”</w:t>
                            </w:r>
                          </w:p>
                          <w:p w:rsidR="003545A1" w:rsidRDefault="003545A1" w:rsidP="003545A1">
                            <w:pPr>
                              <w:pStyle w:val="Quote"/>
                              <w:spacing w:before="60" w:after="160"/>
                            </w:pPr>
                            <w:r>
                              <w:t xml:space="preserve">         ~Mahatma Gandhi</w:t>
                            </w:r>
                          </w:p>
                          <w:p w:rsidR="003545A1" w:rsidRDefault="003545A1" w:rsidP="003545A1">
                            <w:pPr>
                              <w:jc w:val="center"/>
                            </w:pPr>
                          </w:p>
                        </w:txbxContent>
                      </v:textbox>
                    </v:rect>
                  </w:pict>
                </mc:Fallback>
              </mc:AlternateContent>
            </w:r>
          </w:p>
          <w:p w:rsidR="00E22E2C" w:rsidRDefault="00E22E2C" w:rsidP="00E22E2C"/>
          <w:p w:rsidR="003545A1" w:rsidRDefault="003545A1" w:rsidP="00E22E2C"/>
          <w:p w:rsidR="003545A1" w:rsidRDefault="003545A1" w:rsidP="00E22E2C"/>
          <w:p w:rsidR="003545A1" w:rsidRDefault="003545A1" w:rsidP="00E22E2C"/>
          <w:p w:rsidR="003545A1" w:rsidRDefault="003545A1" w:rsidP="00E22E2C"/>
          <w:p w:rsidR="003545A1" w:rsidRDefault="003545A1" w:rsidP="00E22E2C"/>
          <w:p w:rsidR="00E22E2C" w:rsidRDefault="00E22E2C" w:rsidP="00E22E2C"/>
          <w:p w:rsidR="00E22E2C" w:rsidRDefault="00E22E2C" w:rsidP="00E22E2C"/>
          <w:p w:rsidR="003545A1" w:rsidRDefault="003545A1" w:rsidP="00E22E2C">
            <w:pPr>
              <w:pStyle w:val="Heading4"/>
              <w:spacing w:after="160"/>
              <w:outlineLvl w:val="3"/>
            </w:pPr>
          </w:p>
          <w:p w:rsidR="00E22E2C" w:rsidRDefault="00BF6F34" w:rsidP="00E22E2C">
            <w:pPr>
              <w:pStyle w:val="Heading4"/>
              <w:spacing w:after="160"/>
              <w:outlineLvl w:val="3"/>
            </w:pPr>
            <w:r>
              <w:t>Our</w:t>
            </w:r>
            <w:r>
              <w:t xml:space="preserve"> Locations</w:t>
            </w:r>
          </w:p>
          <w:p w:rsidR="00BF6F34" w:rsidRDefault="00BF6F34" w:rsidP="00BF6F34">
            <w:r>
              <w:rPr>
                <w:noProof/>
              </w:rPr>
              <w:drawing>
                <wp:inline distT="0" distB="0" distL="0" distR="0" wp14:anchorId="0661EDCE" wp14:editId="75ECADEE">
                  <wp:extent cx="1295400" cy="1943100"/>
                  <wp:effectExtent l="0" t="0" r="0" b="0"/>
                  <wp:docPr id="40" name="Picture 40" descr="Brown Wooden Table and Ch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own Wooden Table and Chair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95400" cy="1943100"/>
                          </a:xfrm>
                          <a:prstGeom prst="rect">
                            <a:avLst/>
                          </a:prstGeom>
                          <a:noFill/>
                          <a:ln>
                            <a:noFill/>
                          </a:ln>
                        </pic:spPr>
                      </pic:pic>
                    </a:graphicData>
                  </a:graphic>
                </wp:inline>
              </w:drawing>
            </w:r>
          </w:p>
          <w:p w:rsidR="00BF6F34" w:rsidRPr="00380703" w:rsidRDefault="00BF6F34" w:rsidP="00BF6F34">
            <w:pPr>
              <w:rPr>
                <w:rFonts w:asciiTheme="majorHAnsi" w:eastAsiaTheme="majorEastAsia" w:hAnsiTheme="majorHAnsi" w:cstheme="majorBidi"/>
                <w:iCs/>
                <w:color w:val="1F497D" w:themeColor="text2"/>
                <w:sz w:val="60"/>
              </w:rPr>
            </w:pPr>
            <w:r w:rsidRPr="001833B7">
              <w:rPr>
                <w:rFonts w:asciiTheme="majorHAnsi" w:eastAsiaTheme="majorEastAsia" w:hAnsiTheme="majorHAnsi" w:cstheme="majorBidi"/>
                <w:iCs/>
                <w:color w:val="1F497D" w:themeColor="text2"/>
                <w:sz w:val="28"/>
                <w:u w:val="single"/>
              </w:rPr>
              <w:t>Columbus</w:t>
            </w:r>
            <w:r w:rsidRPr="00380703">
              <w:rPr>
                <w:rFonts w:asciiTheme="majorHAnsi" w:eastAsiaTheme="majorEastAsia" w:hAnsiTheme="majorHAnsi" w:cstheme="majorBidi"/>
                <w:iCs/>
                <w:color w:val="1F497D" w:themeColor="text2"/>
                <w:sz w:val="60"/>
              </w:rPr>
              <w:t xml:space="preserve"> </w:t>
            </w:r>
          </w:p>
          <w:p w:rsidR="00BF6F34" w:rsidRDefault="00BF6F34" w:rsidP="00BF6F34">
            <w:r>
              <w:t>12564 East Spring Street</w:t>
            </w:r>
          </w:p>
          <w:p w:rsidR="00BF6F34" w:rsidRDefault="00BF6F34" w:rsidP="00BF6F34">
            <w:r>
              <w:t>Columbus, Ohio 43202</w:t>
            </w:r>
          </w:p>
          <w:p w:rsidR="00BF6F34" w:rsidRPr="00BF6F34" w:rsidRDefault="00BF6F34" w:rsidP="00BF6F34">
            <w:pPr>
              <w:rPr>
                <w:sz w:val="18"/>
                <w:szCs w:val="18"/>
              </w:rPr>
            </w:pPr>
            <w:r>
              <w:t>p. 614-722-1345</w:t>
            </w:r>
          </w:p>
          <w:p w:rsidR="00281D13" w:rsidRDefault="00281D13" w:rsidP="00380703"/>
          <w:p w:rsidR="00281D13" w:rsidRDefault="00281D13" w:rsidP="00380703"/>
          <w:p w:rsidR="00281D13" w:rsidRDefault="00281D13" w:rsidP="00380703"/>
          <w:p w:rsidR="00281D13" w:rsidRDefault="00281D13" w:rsidP="00380703"/>
          <w:p w:rsidR="003545A1" w:rsidRDefault="003545A1" w:rsidP="00380703"/>
          <w:p w:rsidR="00281D13" w:rsidRDefault="00207188" w:rsidP="00380703">
            <w:r>
              <w:rPr>
                <w:noProof/>
              </w:rPr>
              <w:drawing>
                <wp:inline distT="0" distB="0" distL="0" distR="0" wp14:anchorId="4E671499" wp14:editId="7427834D">
                  <wp:extent cx="1345092" cy="1676400"/>
                  <wp:effectExtent l="0" t="0" r="7620" b="0"/>
                  <wp:docPr id="4" name="Picture 4" descr="Photo of Coffee Neon Sig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hoto of Coffee Neon Signag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29904"/>
                          <a:stretch/>
                        </pic:blipFill>
                        <pic:spPr bwMode="auto">
                          <a:xfrm>
                            <a:off x="0" y="0"/>
                            <a:ext cx="1375442" cy="1714225"/>
                          </a:xfrm>
                          <a:prstGeom prst="rect">
                            <a:avLst/>
                          </a:prstGeom>
                          <a:noFill/>
                          <a:ln>
                            <a:noFill/>
                          </a:ln>
                          <a:extLst>
                            <a:ext uri="{53640926-AAD7-44D8-BBD7-CCE9431645EC}">
                              <a14:shadowObscured xmlns:a14="http://schemas.microsoft.com/office/drawing/2010/main"/>
                            </a:ext>
                          </a:extLst>
                        </pic:spPr>
                      </pic:pic>
                    </a:graphicData>
                  </a:graphic>
                </wp:inline>
              </w:drawing>
            </w:r>
          </w:p>
          <w:p w:rsidR="00E22E2C" w:rsidRPr="001833B7" w:rsidRDefault="00380703" w:rsidP="00E22E2C">
            <w:pPr>
              <w:rPr>
                <w:rFonts w:asciiTheme="majorHAnsi" w:eastAsiaTheme="majorEastAsia" w:hAnsiTheme="majorHAnsi" w:cstheme="majorBidi"/>
                <w:iCs/>
                <w:color w:val="1F497D" w:themeColor="text2"/>
                <w:sz w:val="28"/>
                <w:u w:val="single"/>
              </w:rPr>
            </w:pPr>
            <w:r w:rsidRPr="001833B7">
              <w:rPr>
                <w:rFonts w:asciiTheme="majorHAnsi" w:eastAsiaTheme="majorEastAsia" w:hAnsiTheme="majorHAnsi" w:cstheme="majorBidi"/>
                <w:iCs/>
                <w:color w:val="1F497D" w:themeColor="text2"/>
                <w:sz w:val="28"/>
                <w:u w:val="single"/>
              </w:rPr>
              <w:t xml:space="preserve">Grove City </w:t>
            </w:r>
          </w:p>
          <w:p w:rsidR="00380703" w:rsidRDefault="00380703" w:rsidP="00380703">
            <w:r>
              <w:t>760 Stringtown Road</w:t>
            </w:r>
          </w:p>
          <w:p w:rsidR="00380703" w:rsidRDefault="00380703" w:rsidP="00380703">
            <w:r>
              <w:t>Grove City, Ohio 43123</w:t>
            </w:r>
          </w:p>
          <w:p w:rsidR="00E22E2C" w:rsidRDefault="00380703" w:rsidP="00380703">
            <w:r>
              <w:t>p. 614-560-4587</w:t>
            </w:r>
          </w:p>
          <w:p w:rsidR="00BF6F34" w:rsidRDefault="00BF6F34" w:rsidP="00380703"/>
          <w:p w:rsidR="00BF6F34" w:rsidRDefault="00BF6F34" w:rsidP="00380703"/>
          <w:p w:rsidR="00380703" w:rsidRDefault="00207188" w:rsidP="00380703">
            <w:r>
              <w:rPr>
                <w:noProof/>
              </w:rPr>
              <w:drawing>
                <wp:inline distT="0" distB="0" distL="0" distR="0" wp14:anchorId="277A3A4B" wp14:editId="2146457D">
                  <wp:extent cx="1683289" cy="999874"/>
                  <wp:effectExtent l="0" t="0" r="0" b="0"/>
                  <wp:docPr id="11" name="Picture 11" descr="Assorted Decors With Brown Rack Inside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ssorted Decors With Brown Rack Inside Stor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37822" cy="1032267"/>
                          </a:xfrm>
                          <a:prstGeom prst="rect">
                            <a:avLst/>
                          </a:prstGeom>
                          <a:noFill/>
                          <a:ln>
                            <a:noFill/>
                          </a:ln>
                        </pic:spPr>
                      </pic:pic>
                    </a:graphicData>
                  </a:graphic>
                </wp:inline>
              </w:drawing>
            </w:r>
          </w:p>
          <w:p w:rsidR="00380703" w:rsidRPr="001833B7" w:rsidRDefault="00380703" w:rsidP="00380703">
            <w:pPr>
              <w:rPr>
                <w:rFonts w:asciiTheme="majorHAnsi" w:eastAsiaTheme="majorEastAsia" w:hAnsiTheme="majorHAnsi" w:cstheme="majorBidi"/>
                <w:iCs/>
                <w:color w:val="1F497D" w:themeColor="text2"/>
                <w:sz w:val="28"/>
                <w:u w:val="single"/>
              </w:rPr>
            </w:pPr>
            <w:r w:rsidRPr="001833B7">
              <w:rPr>
                <w:rFonts w:asciiTheme="majorHAnsi" w:eastAsiaTheme="majorEastAsia" w:hAnsiTheme="majorHAnsi" w:cstheme="majorBidi"/>
                <w:iCs/>
                <w:color w:val="1F497D" w:themeColor="text2"/>
                <w:sz w:val="28"/>
                <w:u w:val="single"/>
              </w:rPr>
              <w:t xml:space="preserve">New Albany </w:t>
            </w:r>
          </w:p>
          <w:p w:rsidR="00380703" w:rsidRDefault="00380703" w:rsidP="00380703">
            <w:r>
              <w:t>19 Central College Avenue</w:t>
            </w:r>
          </w:p>
          <w:p w:rsidR="00380703" w:rsidRDefault="00380703" w:rsidP="00380703">
            <w:r>
              <w:t>New Albany, Ohio 43054</w:t>
            </w:r>
          </w:p>
          <w:p w:rsidR="00380703" w:rsidRDefault="00380703" w:rsidP="00380703">
            <w:r>
              <w:t>p. 614-355-6589</w:t>
            </w:r>
          </w:p>
          <w:p w:rsidR="00E22E2C" w:rsidRDefault="00E22E2C" w:rsidP="00E22E2C"/>
          <w:p w:rsidR="00E22E2C" w:rsidRDefault="00E22E2C" w:rsidP="00E22E2C"/>
          <w:p w:rsidR="008437ED" w:rsidRDefault="008437ED" w:rsidP="00E22E2C"/>
          <w:p w:rsidR="008437ED" w:rsidRDefault="008437ED" w:rsidP="00E22E2C"/>
          <w:p w:rsidR="008437ED" w:rsidRDefault="008437ED" w:rsidP="00E22E2C"/>
          <w:p w:rsidR="008437ED" w:rsidRDefault="008437ED" w:rsidP="00E22E2C"/>
          <w:p w:rsidR="008437ED" w:rsidRPr="00E22E2C" w:rsidRDefault="008437ED" w:rsidP="00E22E2C"/>
          <w:p w:rsidR="00E22E2C" w:rsidRPr="005246F6" w:rsidRDefault="00E22E2C" w:rsidP="00E22E2C">
            <w:pPr>
              <w:pStyle w:val="Heading4"/>
              <w:spacing w:after="160"/>
              <w:outlineLvl w:val="3"/>
            </w:pPr>
            <w:r>
              <w:t>Contact Us!</w:t>
            </w:r>
          </w:p>
          <w:p w:rsidR="008437ED" w:rsidRDefault="008437ED" w:rsidP="008437ED">
            <w:pPr>
              <w:pStyle w:val="CalloutText"/>
              <w:spacing w:line="276" w:lineRule="auto"/>
              <w:rPr>
                <w:i w:val="0"/>
                <w:color w:val="auto"/>
              </w:rPr>
            </w:pPr>
            <w:hyperlink r:id="rId14" w:history="1">
              <w:r w:rsidRPr="00013435">
                <w:rPr>
                  <w:rStyle w:val="Hyperlink"/>
                  <w:i w:val="0"/>
                </w:rPr>
                <w:t>www.MontgomeryCup.com</w:t>
              </w:r>
            </w:hyperlink>
            <w:r>
              <w:rPr>
                <w:i w:val="0"/>
                <w:color w:val="auto"/>
              </w:rPr>
              <w:t xml:space="preserve"> </w:t>
            </w:r>
          </w:p>
          <w:p w:rsidR="008437ED" w:rsidRPr="008437ED" w:rsidRDefault="008437ED" w:rsidP="008437ED"/>
          <w:p w:rsidR="00E22E2C" w:rsidRDefault="008437ED" w:rsidP="008437ED">
            <w:pPr>
              <w:pStyle w:val="Contacts"/>
              <w:spacing w:line="360" w:lineRule="auto"/>
            </w:pPr>
            <w:hyperlink r:id="rId15" w:history="1">
              <w:r w:rsidRPr="00013435">
                <w:rPr>
                  <w:rStyle w:val="Hyperlink"/>
                </w:rPr>
                <w:t>MontgomeryCup@gmail.com</w:t>
              </w:r>
            </w:hyperlink>
          </w:p>
          <w:p w:rsidR="008437ED" w:rsidRDefault="008437ED" w:rsidP="008437ED"/>
          <w:p w:rsidR="008437ED" w:rsidRPr="008437ED" w:rsidRDefault="008437ED" w:rsidP="008437ED"/>
          <w:p w:rsidR="00E22E2C" w:rsidRPr="00E22E2C" w:rsidRDefault="00E22E2C" w:rsidP="00E22E2C">
            <w:r w:rsidRPr="005246F6">
              <w:rPr>
                <w:noProof/>
              </w:rPr>
              <mc:AlternateContent>
                <mc:Choice Requires="wpg">
                  <w:drawing>
                    <wp:inline distT="0" distB="0" distL="0" distR="0" wp14:anchorId="69D006ED" wp14:editId="6CA69A19">
                      <wp:extent cx="1052852" cy="167612"/>
                      <wp:effectExtent l="0" t="0" r="0" b="4445"/>
                      <wp:docPr id="26" name="Group 26" descr="Social Media Icons"/>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27" name="Group 29"/>
                              <wpg:cNvGrpSpPr/>
                              <wpg:grpSpPr>
                                <a:xfrm>
                                  <a:off x="1888178" y="0"/>
                                  <a:ext cx="360636" cy="360000"/>
                                  <a:chOff x="1894790" y="0"/>
                                  <a:chExt cx="1797050" cy="1793876"/>
                                </a:xfrm>
                              </wpg:grpSpPr>
                              <wps:wsp>
                                <wps:cNvPr id="29" name="Freeform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30" name="Freeform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31" name="Group 28"/>
                              <wpg:cNvGrpSpPr/>
                              <wpg:grpSpPr>
                                <a:xfrm>
                                  <a:off x="1270659" y="0"/>
                                  <a:ext cx="360000" cy="360000"/>
                                  <a:chOff x="1276291" y="0"/>
                                  <a:chExt cx="736600" cy="736600"/>
                                </a:xfrm>
                              </wpg:grpSpPr>
                              <wps:wsp>
                                <wps:cNvPr id="32" name="Oval 3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33" name="Freeform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34" name="Freeform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35" name="Freeform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36" name="Freeform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329C443B" id="Group 26" o:spid="_x0000_s1026" alt="Social Media Icons"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">
                      <v:group id="Group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Freeform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Group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oval id="Oval 3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" fillcolor="#333a56 [3205]" stroked="f"/>
                        <v:shape id="Freeform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Freeform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Freeform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Freeform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c>
          <w:tcPr>
            <w:tcW w:w="7740" w:type="dxa"/>
            <w:vAlign w:val="center"/>
          </w:tcPr>
          <w:p w:rsidR="00E22E2C" w:rsidRDefault="00E22E2C" w:rsidP="008B3831">
            <w:pPr>
              <w:pStyle w:val="Introduction"/>
              <w:spacing w:after="360"/>
            </w:pPr>
            <w:r>
              <w:lastRenderedPageBreak/>
              <w:t xml:space="preserve">Lorem ipsum dolor sit amet, consectetur adipiscing elit, sed do eiusmod tempor incididunt ut labore et dolore magna aliqua. Ut ornare lectus sit amet. Eu augue ut lectus arcu bibendum at varius vel. Adipiscing commodo elit at imperdiet dui accumsan sit amet nulla. Etiam erat velit scelerisque in dictum non consectetur. Pellentesque habitant morbi tristique senectus et netus et malesuada fames. </w:t>
            </w:r>
          </w:p>
          <w:p w:rsidR="00E22E2C" w:rsidRDefault="00E22E2C" w:rsidP="008B3831">
            <w:pPr>
              <w:pStyle w:val="Introduction"/>
              <w:spacing w:after="360"/>
            </w:pPr>
            <w:r>
              <w:t>Cras tincidunt lobortis feugiat vivamus at augue. Vitae tortor condimentum lacinia quis vel. Ac auctor augue mauris augue neque gravida. Gravida rutrum quisque non tellus orci. Nunc scelerisque viverra mauris in aliquam sem. Ullamcorper a lacus vestibulum sed arcu non odio euismod lacinia.</w:t>
            </w:r>
          </w:p>
          <w:p w:rsidR="008B3831" w:rsidRDefault="00E22E2C" w:rsidP="00E22E2C">
            <w:pPr>
              <w:pStyle w:val="Introduction"/>
            </w:pPr>
            <w:r>
              <w:t xml:space="preserve">Ullamcorper malesuada proin libero nunc consequat interdum varius. Nulla posuere sollicitudin aliquam ultrices sagittis orci. Dui nunc mattis enim ut tellus elementum sagittis vitae et. Ultricies tristique nulla aliquet enim tortor at auctor urna nunc. Nisl pretium fusce id velit. Magna ac placerat vestibulum lectus mauris. Eros in cursus turpis massa tincidunt. Fermentum iaculis eu non diam phasellus vestibulum lorem. Suspendisse faucibus interdum posuere lorem. Vestibulum mattis ullamcorper velit sed. Viverra maecenas accumsan lacus vel facilisis. </w:t>
            </w:r>
          </w:p>
          <w:p w:rsidR="008B3831" w:rsidRDefault="008B3831" w:rsidP="008B3831">
            <w:pPr>
              <w:pStyle w:val="Introduction"/>
              <w:spacing w:after="240"/>
            </w:pPr>
          </w:p>
          <w:p w:rsidR="00E22E2C" w:rsidRDefault="00E22E2C" w:rsidP="008B3831">
            <w:pPr>
              <w:pStyle w:val="Introduction"/>
              <w:spacing w:after="240"/>
            </w:pPr>
            <w:r>
              <w:t>Sodales neque sodales ut etiam sit amet nisl purus. Nibh tortor id aliquet lectus proin nibh nisl condimentum. Elementum curabitur vitae nunc sed velit dignissim sodales ut.</w:t>
            </w:r>
          </w:p>
          <w:p w:rsidR="00E22E2C" w:rsidRDefault="00E22E2C" w:rsidP="008B3831">
            <w:pPr>
              <w:pStyle w:val="Introduction"/>
              <w:spacing w:after="240"/>
            </w:pPr>
            <w:r>
              <w:t>Id volutpat lacus laoreet non curabitur gravida arcu ac tortor. Amet porttitor eget dolor morbi non arcu risus. Natoque penatibus et magnis dis parturient montes nascetur ridiculus. Fermentum iaculis eu non diam phasellus vestibulum lorem sed risus. Sagittis nisl rhoncus mattis rhoncus urna neque. Senectus et netus et malesuada fames ac turpis egestas sed. Donec ultrices tincidunt arcu non sodales neque. Eu non diam phasellus vestibulum lorem sed risus. Volutpat lacus laoreet non curabitur gravida arcu ac tortor dignissim. Odio ut sem nulla pharetra diam sit. Donec ultrices tincidunt arcu non sodales neque. Eu scelerisque felis imperdiet proin fermentum leo vel. Ut aliquam purus sit amet luctus venenatis lectus magna.</w:t>
            </w:r>
          </w:p>
          <w:p w:rsidR="00931E66" w:rsidRDefault="00931E66" w:rsidP="008B3831">
            <w:pPr>
              <w:pStyle w:val="Introduction"/>
              <w:spacing w:after="240"/>
            </w:pPr>
            <w:r>
              <w:t>Odio ut sem nulla pharetra. Purus non enim praesent elementum facilisis. Justo eget magna fermentum iaculis eu non diam. Adipiscing diam donec adipiscing tristique risus nec. Malesuada nunc vel risus commodo viverra. Neque vitae tempus quam pellentesque nec. Feugiat scelerisque varius morbi enim nunc faucibus a. Eu scelerisque felis imperdiet proin fermentum leo vel. Sit amet mauris commodo quis imperdiet massa tincidunt. Enim sed faucibus turpis in eu mi. Tortor condimentum lacinia quis vel eros donec ac.</w:t>
            </w:r>
          </w:p>
          <w:p w:rsidR="00E22E2C" w:rsidRDefault="00E22E2C" w:rsidP="00E22E2C"/>
          <w:p w:rsidR="00E22E2C" w:rsidRDefault="00E22E2C" w:rsidP="00E22E2C"/>
          <w:p w:rsidR="00E22E2C" w:rsidRDefault="00E22E2C" w:rsidP="00E22E2C"/>
          <w:p w:rsidR="00E22E2C" w:rsidRDefault="00E22E2C" w:rsidP="00E22E2C"/>
          <w:p w:rsidR="00E22E2C" w:rsidRDefault="00E22E2C" w:rsidP="00E22E2C"/>
          <w:p w:rsidR="00E22E2C" w:rsidRDefault="00E22E2C" w:rsidP="00E22E2C"/>
          <w:p w:rsidR="00E22E2C" w:rsidRPr="00E22E2C" w:rsidRDefault="00E22E2C" w:rsidP="00E22E2C"/>
          <w:p w:rsidR="00931E66" w:rsidRDefault="00E22E2C" w:rsidP="00931E66">
            <w:pPr>
              <w:rPr>
                <w:rStyle w:val="Hyperlink"/>
                <w:iCs/>
              </w:rPr>
            </w:pPr>
            <w:hyperlink r:id="rId16" w:history="1">
              <w:r w:rsidRPr="005246F6">
                <w:rPr>
                  <w:rStyle w:val="Hyperlink"/>
                  <w:iCs/>
                </w:rPr>
                <w:t>UNSUBSCRIBE</w:t>
              </w:r>
            </w:hyperlink>
            <w:r w:rsidRPr="005246F6">
              <w:t xml:space="preserve"> | </w:t>
            </w:r>
            <w:hyperlink r:id="rId17" w:history="1">
              <w:r w:rsidRPr="005246F6">
                <w:rPr>
                  <w:rStyle w:val="Hyperlink"/>
                  <w:iCs/>
                </w:rPr>
                <w:t>GIVE FEEDBACK</w:t>
              </w:r>
            </w:hyperlink>
            <w:r w:rsidRPr="005246F6">
              <w:t xml:space="preserve"> | </w:t>
            </w:r>
            <w:hyperlink r:id="rId18" w:history="1">
              <w:r w:rsidRPr="005246F6">
                <w:rPr>
                  <w:rStyle w:val="Hyperlink"/>
                  <w:iCs/>
                </w:rPr>
                <w:t>CONTACT</w:t>
              </w:r>
            </w:hyperlink>
          </w:p>
          <w:p w:rsidR="00BF6F34" w:rsidRDefault="00BF6F34" w:rsidP="00931E66">
            <w:pPr>
              <w:rPr>
                <w:rStyle w:val="Hyperlink"/>
                <w:iCs/>
              </w:rPr>
            </w:pPr>
          </w:p>
          <w:p w:rsidR="008437ED" w:rsidRPr="00931E66" w:rsidRDefault="008437ED" w:rsidP="00931E66"/>
        </w:tc>
        <w:bookmarkStart w:id="0" w:name="_GoBack"/>
        <w:bookmarkEnd w:id="0"/>
      </w:tr>
    </w:tbl>
    <w:p w:rsidR="005C7559" w:rsidRPr="005246F6" w:rsidRDefault="00281D13" w:rsidP="0018521B">
      <w:r>
        <w:rPr>
          <w:noProof/>
        </w:rPr>
        <w:lastRenderedPageBreak/>
        <mc:AlternateContent>
          <mc:Choice Requires="wps">
            <w:drawing>
              <wp:anchor distT="0" distB="0" distL="114300" distR="114300" simplePos="0" relativeHeight="251663359" behindDoc="1" locked="0" layoutInCell="1" allowOverlap="1" wp14:anchorId="2E2C2592" wp14:editId="6EAA0FED">
                <wp:simplePos x="0" y="0"/>
                <wp:positionH relativeFrom="column">
                  <wp:posOffset>-104775</wp:posOffset>
                </wp:positionH>
                <wp:positionV relativeFrom="paragraph">
                  <wp:posOffset>-9192260</wp:posOffset>
                </wp:positionV>
                <wp:extent cx="7132320" cy="9509760"/>
                <wp:effectExtent l="0" t="0" r="11430" b="15240"/>
                <wp:wrapNone/>
                <wp:docPr id="16" name="Rectangle 16"/>
                <wp:cNvGraphicFramePr/>
                <a:graphic xmlns:a="http://schemas.openxmlformats.org/drawingml/2006/main">
                  <a:graphicData uri="http://schemas.microsoft.com/office/word/2010/wordprocessingShape">
                    <wps:wsp>
                      <wps:cNvSpPr/>
                      <wps:spPr>
                        <a:xfrm>
                          <a:off x="0" y="0"/>
                          <a:ext cx="7132320" cy="9509760"/>
                        </a:xfrm>
                        <a:prstGeom prst="rect">
                          <a:avLst/>
                        </a:prstGeom>
                        <a:solidFill>
                          <a:srgbClr val="F3E6D9"/>
                        </a:solidFill>
                        <a:ln w="12700" cap="flat" cmpd="sng" algn="ctr">
                          <a:solidFill>
                            <a:srgbClr val="F7F5E6">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2D24B" id="Rectangle 16" o:spid="_x0000_s1026" style="position:absolute;margin-left:-8.25pt;margin-top:-723.8pt;width:561.6pt;height:748.8pt;z-index:-2516531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" fillcolor="#f3e6d9" strokecolor="#b6b4a9" strokeweight="1pt"/>
            </w:pict>
          </mc:Fallback>
        </mc:AlternateContent>
      </w:r>
    </w:p>
    <w:sectPr w:rsidR="005C7559" w:rsidRPr="005246F6" w:rsidSect="00112137">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27FC" w:rsidRDefault="003127FC" w:rsidP="0018521B">
      <w:r>
        <w:separator/>
      </w:r>
    </w:p>
  </w:endnote>
  <w:endnote w:type="continuationSeparator" w:id="0">
    <w:p w:rsidR="003127FC" w:rsidRDefault="003127FC"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Franklin Gothic Heavy">
    <w:altName w:val="Arial Black"/>
    <w:charset w:val="00"/>
    <w:family w:val="swiss"/>
    <w:pitch w:val="variable"/>
    <w:sig w:usb0="00000001"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charset w:val="00"/>
    <w:family w:val="swiss"/>
    <w:pitch w:val="variable"/>
    <w:sig w:usb0="00000001"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27FC" w:rsidRDefault="003127FC" w:rsidP="0018521B">
      <w:r>
        <w:separator/>
      </w:r>
    </w:p>
  </w:footnote>
  <w:footnote w:type="continuationSeparator" w:id="0">
    <w:p w:rsidR="003127FC" w:rsidRDefault="003127FC"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SortMethod w:val="00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Ra1ABTvnOgsAAAA"/>
  </w:docVars>
  <w:rsids>
    <w:rsidRoot w:val="003127FC"/>
    <w:rsid w:val="000131D5"/>
    <w:rsid w:val="00076677"/>
    <w:rsid w:val="00084384"/>
    <w:rsid w:val="000E076E"/>
    <w:rsid w:val="000F7E5C"/>
    <w:rsid w:val="00112137"/>
    <w:rsid w:val="001549CD"/>
    <w:rsid w:val="00172A4E"/>
    <w:rsid w:val="001757AF"/>
    <w:rsid w:val="001833B7"/>
    <w:rsid w:val="0018521B"/>
    <w:rsid w:val="00191764"/>
    <w:rsid w:val="001A0130"/>
    <w:rsid w:val="001A0EEB"/>
    <w:rsid w:val="001B2A40"/>
    <w:rsid w:val="001D39E7"/>
    <w:rsid w:val="001F6623"/>
    <w:rsid w:val="00207188"/>
    <w:rsid w:val="00223897"/>
    <w:rsid w:val="002309AC"/>
    <w:rsid w:val="00251505"/>
    <w:rsid w:val="00251AAB"/>
    <w:rsid w:val="00267116"/>
    <w:rsid w:val="002710C0"/>
    <w:rsid w:val="00274A0C"/>
    <w:rsid w:val="00281D13"/>
    <w:rsid w:val="002B2609"/>
    <w:rsid w:val="002F31FA"/>
    <w:rsid w:val="003127FC"/>
    <w:rsid w:val="00317ACB"/>
    <w:rsid w:val="003545A1"/>
    <w:rsid w:val="00380703"/>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7011B2"/>
    <w:rsid w:val="00704A15"/>
    <w:rsid w:val="00714F2B"/>
    <w:rsid w:val="0071633C"/>
    <w:rsid w:val="0071795D"/>
    <w:rsid w:val="00730742"/>
    <w:rsid w:val="007718C6"/>
    <w:rsid w:val="007851FF"/>
    <w:rsid w:val="00790422"/>
    <w:rsid w:val="00794F48"/>
    <w:rsid w:val="007A74B5"/>
    <w:rsid w:val="007B0AC5"/>
    <w:rsid w:val="007B71B2"/>
    <w:rsid w:val="007C10D6"/>
    <w:rsid w:val="007C5EFB"/>
    <w:rsid w:val="008045C5"/>
    <w:rsid w:val="00823DE4"/>
    <w:rsid w:val="00835F7E"/>
    <w:rsid w:val="008437ED"/>
    <w:rsid w:val="00866BB6"/>
    <w:rsid w:val="00867B8C"/>
    <w:rsid w:val="00881E27"/>
    <w:rsid w:val="008B3831"/>
    <w:rsid w:val="008C2ABC"/>
    <w:rsid w:val="008D79D4"/>
    <w:rsid w:val="008E2753"/>
    <w:rsid w:val="00910059"/>
    <w:rsid w:val="00924B76"/>
    <w:rsid w:val="00931E66"/>
    <w:rsid w:val="00942519"/>
    <w:rsid w:val="00957E4A"/>
    <w:rsid w:val="00970C1B"/>
    <w:rsid w:val="009A4EED"/>
    <w:rsid w:val="009B5A02"/>
    <w:rsid w:val="009E06C8"/>
    <w:rsid w:val="009E70CA"/>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BF6F34"/>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70E06"/>
    <w:rsid w:val="00DA7DE7"/>
    <w:rsid w:val="00DB1546"/>
    <w:rsid w:val="00DF4EB6"/>
    <w:rsid w:val="00E22E2C"/>
    <w:rsid w:val="00E413DD"/>
    <w:rsid w:val="00E473F7"/>
    <w:rsid w:val="00E474DC"/>
    <w:rsid w:val="00E57079"/>
    <w:rsid w:val="00E84C68"/>
    <w:rsid w:val="00E8582F"/>
    <w:rsid w:val="00EC7646"/>
    <w:rsid w:val="00ED1436"/>
    <w:rsid w:val="00EE4B2B"/>
    <w:rsid w:val="00EF4A85"/>
    <w:rsid w:val="00F16440"/>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2868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customStyle="1"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55782114">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mailto:youremail@email.com?subject=CONTAC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mailto:youremail@email.com?subject=FEEDBACK" TargetMode="External"/><Relationship Id="rId2" Type="http://schemas.openxmlformats.org/officeDocument/2006/relationships/customXml" Target="../customXml/item2.xml"/><Relationship Id="rId16" Type="http://schemas.openxmlformats.org/officeDocument/2006/relationships/hyperlink" Target="mailto:youremail@email.com?subject=Unsubscrib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mailto:MontgomeryCup@gmail.com" TargetMode="Externa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ontgomeryCup.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wardca\AppData\Roaming\Microsoft\Templates\Small%20business%20email%20marketing%20templat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3.xml><?xml version="1.0" encoding="utf-8"?>
<ds:datastoreItem xmlns:ds="http://schemas.openxmlformats.org/officeDocument/2006/customXml" ds:itemID="{6AE5A020-0625-48F1-8C09-FAE2D4EC9C41}">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16c05727-aa75-4e4a-9b5f-8a80a1165891"/>
    <ds:schemaRef ds:uri="71af3243-3dd4-4a8d-8c0d-dd76da1f02a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2</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7T12:31:00Z</dcterms:created>
  <dcterms:modified xsi:type="dcterms:W3CDTF">2020-04-1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